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0DFA7" w14:textId="00E62BC7" w:rsidR="00406FDB" w:rsidRPr="008B1D6C" w:rsidRDefault="008B1D6C">
      <w:pPr>
        <w:rPr>
          <w:sz w:val="28"/>
          <w:szCs w:val="28"/>
          <w:lang w:val="en-US"/>
        </w:rPr>
      </w:pPr>
      <w:r w:rsidRPr="008B1D6C">
        <w:rPr>
          <w:sz w:val="28"/>
          <w:szCs w:val="28"/>
          <w:lang w:val="en-US"/>
        </w:rPr>
        <w:t>picoCTF</w:t>
      </w:r>
    </w:p>
    <w:p w14:paraId="44A76486" w14:textId="237DFAD9" w:rsidR="008B1D6C" w:rsidRDefault="008B1D6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hell commands</w:t>
      </w:r>
    </w:p>
    <w:p w14:paraId="664B9B3B" w14:textId="11D31649" w:rsidR="00B845C9" w:rsidRDefault="00B845C9">
      <w:pPr>
        <w:rPr>
          <w:sz w:val="28"/>
          <w:szCs w:val="28"/>
          <w:lang w:val="en-US"/>
        </w:rPr>
      </w:pPr>
      <w:r w:rsidRPr="00B845C9">
        <w:rPr>
          <w:sz w:val="28"/>
          <w:szCs w:val="28"/>
          <w:lang w:val="en-US"/>
        </w:rPr>
        <w:drawing>
          <wp:inline distT="0" distB="0" distL="0" distR="0" wp14:anchorId="70519F32" wp14:editId="3A924F24">
            <wp:extent cx="5533458" cy="7410534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36267" cy="7414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C168F" w14:textId="77777777" w:rsidR="003C2494" w:rsidRDefault="003C2494">
      <w:pPr>
        <w:rPr>
          <w:sz w:val="28"/>
          <w:szCs w:val="28"/>
          <w:lang w:val="en-US"/>
        </w:rPr>
      </w:pPr>
      <w:r w:rsidRPr="003C2494">
        <w:rPr>
          <w:sz w:val="28"/>
          <w:szCs w:val="28"/>
          <w:lang w:val="en-US"/>
        </w:rPr>
        <w:lastRenderedPageBreak/>
        <w:drawing>
          <wp:inline distT="0" distB="0" distL="0" distR="0" wp14:anchorId="1B057008" wp14:editId="3AA79F9A">
            <wp:extent cx="5201376" cy="7182852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7182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A9D59" w14:textId="20C9D16F" w:rsidR="00B845C9" w:rsidRDefault="003C2494">
      <w:pPr>
        <w:rPr>
          <w:sz w:val="28"/>
          <w:szCs w:val="28"/>
          <w:lang w:val="en-US"/>
        </w:rPr>
      </w:pPr>
      <w:r w:rsidRPr="003C2494">
        <w:rPr>
          <w:sz w:val="28"/>
          <w:szCs w:val="28"/>
          <w:lang w:val="en-US"/>
        </w:rPr>
        <w:lastRenderedPageBreak/>
        <w:drawing>
          <wp:inline distT="0" distB="0" distL="0" distR="0" wp14:anchorId="797450A9" wp14:editId="7E474C37">
            <wp:extent cx="5068007" cy="1943371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45C9">
        <w:rPr>
          <w:sz w:val="28"/>
          <w:szCs w:val="28"/>
          <w:lang w:val="en-US"/>
        </w:rPr>
        <w:br w:type="page"/>
      </w:r>
    </w:p>
    <w:p w14:paraId="34434D54" w14:textId="77777777" w:rsidR="00B845C9" w:rsidRPr="008B1D6C" w:rsidRDefault="00B845C9" w:rsidP="00B845C9">
      <w:pPr>
        <w:rPr>
          <w:sz w:val="28"/>
          <w:szCs w:val="28"/>
          <w:lang w:val="en-US"/>
        </w:rPr>
      </w:pPr>
    </w:p>
    <w:p w14:paraId="14FA5BDF" w14:textId="77777777" w:rsidR="00B845C9" w:rsidRPr="008B1D6C" w:rsidRDefault="00B845C9" w:rsidP="00B845C9">
      <w:pPr>
        <w:rPr>
          <w:sz w:val="28"/>
          <w:szCs w:val="28"/>
          <w:lang w:val="en-US"/>
        </w:rPr>
      </w:pPr>
      <w:r w:rsidRPr="008B1D6C">
        <w:rPr>
          <w:sz w:val="28"/>
          <w:szCs w:val="28"/>
          <w:lang w:val="en-US"/>
        </w:rPr>
        <w:t>General</w:t>
      </w:r>
    </w:p>
    <w:p w14:paraId="63A33102" w14:textId="77777777" w:rsidR="00B845C9" w:rsidRDefault="00B845C9" w:rsidP="00B845C9">
      <w:pPr>
        <w:rPr>
          <w:sz w:val="28"/>
          <w:szCs w:val="28"/>
          <w:lang w:val="en-US"/>
        </w:rPr>
      </w:pPr>
    </w:p>
    <w:p w14:paraId="069C0002" w14:textId="77777777" w:rsidR="00B845C9" w:rsidRDefault="00B845C9" w:rsidP="00B845C9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Wave the flag</w:t>
      </w:r>
    </w:p>
    <w:p w14:paraId="04E9A106" w14:textId="77777777" w:rsidR="00B845C9" w:rsidRPr="008B1D6C" w:rsidRDefault="00B845C9">
      <w:pPr>
        <w:rPr>
          <w:sz w:val="28"/>
          <w:szCs w:val="28"/>
          <w:lang w:val="en-US"/>
        </w:rPr>
      </w:pPr>
    </w:p>
    <w:sectPr w:rsidR="00B845C9" w:rsidRPr="008B1D6C" w:rsidSect="00BF13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DQzsDQ2MjI2NrdU0lEKTi0uzszPAykwrAUAumDJUCwAAAA="/>
  </w:docVars>
  <w:rsids>
    <w:rsidRoot w:val="00206916"/>
    <w:rsid w:val="00206916"/>
    <w:rsid w:val="003C2494"/>
    <w:rsid w:val="00406FDB"/>
    <w:rsid w:val="008B1D6C"/>
    <w:rsid w:val="00957A0F"/>
    <w:rsid w:val="009D4CA5"/>
    <w:rsid w:val="00B845C9"/>
    <w:rsid w:val="00BF1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BE91A"/>
  <w15:chartTrackingRefBased/>
  <w15:docId w15:val="{1A998A98-8559-4F02-8054-235664BFB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n Teasdale</dc:creator>
  <cp:keywords/>
  <dc:description/>
  <cp:lastModifiedBy>Myran Teasdale</cp:lastModifiedBy>
  <cp:revision>4</cp:revision>
  <dcterms:created xsi:type="dcterms:W3CDTF">2022-10-16T16:33:00Z</dcterms:created>
  <dcterms:modified xsi:type="dcterms:W3CDTF">2022-10-16T16:35:00Z</dcterms:modified>
</cp:coreProperties>
</file>